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1ADCDA" w14:textId="32AD0F26" w:rsidR="00B00492" w:rsidRDefault="002D544A" w:rsidP="00210140">
      <w:p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alysis senti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se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berbaha</w:t>
      </w:r>
      <w:proofErr w:type="spellStart"/>
      <w:r>
        <w:rPr>
          <w:rFonts w:ascii="Times New Roman" w:hAnsi="Times New Roman" w:cs="Times New Roman"/>
          <w:sz w:val="24"/>
          <w:szCs w:val="24"/>
        </w:rPr>
        <w:t>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7D65D8" w14:textId="628C448A" w:rsidR="002D544A" w:rsidRDefault="002D544A" w:rsidP="002D544A">
      <w:pPr>
        <w:pStyle w:val="ListParagraph"/>
        <w:numPr>
          <w:ilvl w:val="0"/>
          <w:numId w:val="20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 data</w:t>
      </w:r>
    </w:p>
    <w:p w14:paraId="3CF15C50" w14:textId="64FA0D10" w:rsidR="00123F8A" w:rsidRDefault="00123F8A" w:rsidP="00123F8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123F8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7D3FE0B" wp14:editId="78353650">
            <wp:extent cx="5282412" cy="1149796"/>
            <wp:effectExtent l="0" t="0" r="0" b="0"/>
            <wp:docPr id="1032415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415092" name=""/>
                    <pic:cNvPicPr/>
                  </pic:nvPicPr>
                  <pic:blipFill rotWithShape="1">
                    <a:blip r:embed="rId8"/>
                    <a:srcRect t="23952"/>
                    <a:stretch/>
                  </pic:blipFill>
                  <pic:spPr bwMode="auto">
                    <a:xfrm>
                      <a:off x="0" y="0"/>
                      <a:ext cx="5317504" cy="1157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237E91" w14:textId="7D1B05A7" w:rsidR="002D544A" w:rsidRDefault="002D544A" w:rsidP="002D544A">
      <w:pPr>
        <w:pStyle w:val="ListParagraph"/>
        <w:numPr>
          <w:ilvl w:val="0"/>
          <w:numId w:val="20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ter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ggris</w:t>
      </w:r>
      <w:proofErr w:type="spellEnd"/>
    </w:p>
    <w:p w14:paraId="5A9A29EA" w14:textId="3D0F3C03" w:rsidR="00123F8A" w:rsidRDefault="00123F8A" w:rsidP="00123F8A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23F8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C7E0FDE" wp14:editId="229EE02B">
            <wp:extent cx="2590800" cy="1657172"/>
            <wp:effectExtent l="0" t="0" r="0" b="635"/>
            <wp:docPr id="17704674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467438" name=""/>
                    <pic:cNvPicPr/>
                  </pic:nvPicPr>
                  <pic:blipFill rotWithShape="1">
                    <a:blip r:embed="rId9"/>
                    <a:srcRect t="17144"/>
                    <a:stretch/>
                  </pic:blipFill>
                  <pic:spPr bwMode="auto">
                    <a:xfrm>
                      <a:off x="0" y="0"/>
                      <a:ext cx="2593930" cy="1659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8ED3B" w14:textId="46A23239" w:rsidR="006D4A9C" w:rsidRDefault="006D4A9C" w:rsidP="006D4A9C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rna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hasa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filter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fil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A0760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07601">
        <w:rPr>
          <w:rFonts w:ascii="Times New Roman" w:hAnsi="Times New Roman" w:cs="Times New Roman"/>
          <w:sz w:val="24"/>
          <w:szCs w:val="24"/>
        </w:rPr>
        <w:t xml:space="preserve"> variable </w:t>
      </w:r>
      <w:r>
        <w:rPr>
          <w:rFonts w:ascii="Times New Roman" w:hAnsi="Times New Roman" w:cs="Times New Roman"/>
          <w:sz w:val="24"/>
          <w:szCs w:val="24"/>
        </w:rPr>
        <w:t xml:space="preserve">language </w:t>
      </w:r>
      <w:r w:rsidR="00A07601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A07601">
        <w:rPr>
          <w:rFonts w:ascii="Times New Roman" w:hAnsi="Times New Roman" w:cs="Times New Roman"/>
          <w:sz w:val="24"/>
          <w:szCs w:val="24"/>
        </w:rPr>
        <w:t>berlabel</w:t>
      </w:r>
      <w:proofErr w:type="spellEnd"/>
      <w:r w:rsidR="00A07601">
        <w:rPr>
          <w:rFonts w:ascii="Times New Roman" w:hAnsi="Times New Roman" w:cs="Times New Roman"/>
          <w:sz w:val="24"/>
          <w:szCs w:val="24"/>
        </w:rPr>
        <w:t xml:space="preserve"> English.</w:t>
      </w:r>
    </w:p>
    <w:p w14:paraId="04C1B813" w14:textId="068A9676" w:rsidR="002D544A" w:rsidRPr="00FA62AE" w:rsidRDefault="002D544A" w:rsidP="00FA62AE">
      <w:pPr>
        <w:pStyle w:val="ListParagraph"/>
        <w:numPr>
          <w:ilvl w:val="0"/>
          <w:numId w:val="20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rocessing</w:t>
      </w:r>
      <w:r w:rsidR="006D4A9C">
        <w:rPr>
          <w:rFonts w:ascii="Times New Roman" w:hAnsi="Times New Roman" w:cs="Times New Roman"/>
          <w:sz w:val="24"/>
          <w:szCs w:val="24"/>
        </w:rPr>
        <w:br/>
      </w:r>
      <w:r w:rsidR="00FA62AE" w:rsidRPr="00FA62AE">
        <w:rPr>
          <w:rFonts w:ascii="Times New Roman" w:hAnsi="Times New Roman" w:cs="Times New Roman"/>
          <w:sz w:val="24"/>
          <w:szCs w:val="24"/>
        </w:rPr>
        <w:t xml:space="preserve">Preprocessing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membersihk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model. Langkah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konsiste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terstruktur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data.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membersihk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elemen-eleme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, model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fokus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pada kata-kata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A62AE" w:rsidRPr="00FA62AE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="00FA62AE" w:rsidRPr="00FA62AE">
        <w:rPr>
          <w:rFonts w:ascii="Times New Roman" w:hAnsi="Times New Roman" w:cs="Times New Roman"/>
          <w:sz w:val="24"/>
          <w:szCs w:val="24"/>
        </w:rPr>
        <w:t>.</w:t>
      </w:r>
    </w:p>
    <w:p w14:paraId="64BD4970" w14:textId="70D7FA3E" w:rsidR="00123F8A" w:rsidRDefault="00123F8A" w:rsidP="00FA62AE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23F8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8A8129D" wp14:editId="46734464">
            <wp:extent cx="4621527" cy="1720850"/>
            <wp:effectExtent l="0" t="0" r="8255" b="0"/>
            <wp:docPr id="806025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02549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3111" cy="172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2F5DF" w14:textId="77777777" w:rsidR="00FA62AE" w:rsidRDefault="00FA62AE" w:rsidP="00FA62AE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</w:p>
    <w:p w14:paraId="2DF45B54" w14:textId="2B52DAD3" w:rsidR="006D4A9C" w:rsidRPr="00FA62AE" w:rsidRDefault="00FA62AE" w:rsidP="00FA62AE">
      <w:pPr>
        <w:pStyle w:val="ListParagraph"/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A62AE">
        <w:rPr>
          <w:rFonts w:ascii="Times New Roman" w:hAnsi="Times New Roman" w:cs="Times New Roman"/>
          <w:sz w:val="24"/>
          <w:szCs w:val="24"/>
        </w:rPr>
        <w:t xml:space="preserve">Preprocessing di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mbersih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onsiste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hapu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regular expression.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pec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token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, dan kata-kata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hilang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bersi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iap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yisa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kata-kata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. </w:t>
      </w:r>
      <w:r w:rsidRPr="00FA62AE">
        <w:rPr>
          <w:rFonts w:ascii="Times New Roman" w:hAnsi="Times New Roman" w:cs="Times New Roman"/>
          <w:sz w:val="24"/>
          <w:szCs w:val="24"/>
        </w:rPr>
        <w:lastRenderedPageBreak/>
        <w:t xml:space="preserve">Preprocessi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'Post description' dan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processed_text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>'.</w:t>
      </w:r>
    </w:p>
    <w:p w14:paraId="3BC52400" w14:textId="6E61506C" w:rsidR="00123F8A" w:rsidRDefault="00123F8A" w:rsidP="00123F8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123F8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6574189" wp14:editId="156E8936">
            <wp:extent cx="5369713" cy="1379482"/>
            <wp:effectExtent l="0" t="0" r="2540" b="0"/>
            <wp:docPr id="1539346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346053" name=""/>
                    <pic:cNvPicPr/>
                  </pic:nvPicPr>
                  <pic:blipFill rotWithShape="1">
                    <a:blip r:embed="rId11"/>
                    <a:srcRect t="9804"/>
                    <a:stretch/>
                  </pic:blipFill>
                  <pic:spPr bwMode="auto">
                    <a:xfrm>
                      <a:off x="0" y="0"/>
                      <a:ext cx="5383846" cy="1383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E4464F" w14:textId="38DADDE9" w:rsidR="00FA62AE" w:rsidRPr="00FA62AE" w:rsidRDefault="00FA62AE" w:rsidP="00FA62AE">
      <w:pPr>
        <w:pStyle w:val="ListParagraph"/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meta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label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('neutral', 'negative', '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')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numeri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(0, 1, 2) agar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prose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oleh model machine learning, dan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baris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osong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N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) di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processed_text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>' dan '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ntiment_numeric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lengkap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rsis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telahny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dataset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bersi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ceta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93EB3A2" w14:textId="6D6A0D14" w:rsidR="00FA62AE" w:rsidRDefault="00FA62AE" w:rsidP="00123F8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</w:p>
    <w:p w14:paraId="4EA1DE68" w14:textId="3FE74F5B" w:rsidR="002D544A" w:rsidRDefault="002D544A" w:rsidP="002D544A">
      <w:pPr>
        <w:pStyle w:val="ListParagraph"/>
        <w:numPr>
          <w:ilvl w:val="0"/>
          <w:numId w:val="20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t data</w:t>
      </w:r>
    </w:p>
    <w:p w14:paraId="4E3B0ECD" w14:textId="355C7797" w:rsidR="006D4A9C" w:rsidRDefault="00123F8A" w:rsidP="006D4A9C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123F8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E79A49" wp14:editId="6E778B67">
            <wp:extent cx="5912485" cy="440055"/>
            <wp:effectExtent l="0" t="0" r="0" b="0"/>
            <wp:docPr id="456598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59874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12485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B3BB6" w14:textId="313D05E0" w:rsidR="00FA62AE" w:rsidRPr="006D4A9C" w:rsidRDefault="00FA62AE" w:rsidP="006D4A9C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split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test dan data train. Nilai X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‘</w:t>
      </w:r>
      <w:proofErr w:type="spellStart"/>
      <w:r>
        <w:rPr>
          <w:rFonts w:ascii="Times New Roman" w:hAnsi="Times New Roman" w:cs="Times New Roman"/>
          <w:sz w:val="24"/>
          <w:szCs w:val="24"/>
        </w:rPr>
        <w:t>processed_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rsi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riable y,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l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>
        <w:rPr>
          <w:rFonts w:ascii="Times New Roman" w:hAnsi="Times New Roman" w:cs="Times New Roman"/>
          <w:sz w:val="24"/>
          <w:szCs w:val="24"/>
        </w:rPr>
        <w:t>sentiment_numer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’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pp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1CAE2E5" w14:textId="2F791D44" w:rsidR="002D544A" w:rsidRDefault="002D544A" w:rsidP="002D544A">
      <w:pPr>
        <w:pStyle w:val="ListParagraph"/>
        <w:numPr>
          <w:ilvl w:val="0"/>
          <w:numId w:val="20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F-IDF</w:t>
      </w:r>
    </w:p>
    <w:p w14:paraId="5A9FD2DC" w14:textId="7747F78E" w:rsidR="00123F8A" w:rsidRDefault="00123F8A" w:rsidP="006D4A9C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123F8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EF0FAB3" wp14:editId="7C76D75C">
            <wp:extent cx="4016326" cy="702708"/>
            <wp:effectExtent l="0" t="0" r="3810" b="2540"/>
            <wp:docPr id="8123755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375581" name=""/>
                    <pic:cNvPicPr/>
                  </pic:nvPicPr>
                  <pic:blipFill rotWithShape="1">
                    <a:blip r:embed="rId13"/>
                    <a:srcRect t="16757"/>
                    <a:stretch/>
                  </pic:blipFill>
                  <pic:spPr bwMode="auto">
                    <a:xfrm>
                      <a:off x="0" y="0"/>
                      <a:ext cx="4029027" cy="704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2F2107" w14:textId="1FCED512" w:rsidR="00FA62AE" w:rsidRDefault="00FA62AE" w:rsidP="00FA62AE">
      <w:pPr>
        <w:pStyle w:val="ListParagraph"/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split data,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ransformas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TF-IDF (Term Frequency-Inverse Document Frequency). Proses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representas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numeri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emuncul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kata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. Vektor TF-IDF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pada data </w:t>
      </w:r>
      <w:r w:rsidR="00E3730B">
        <w:rPr>
          <w:rFonts w:ascii="Times New Roman" w:hAnsi="Times New Roman" w:cs="Times New Roman"/>
          <w:sz w:val="24"/>
          <w:szCs w:val="24"/>
        </w:rPr>
        <w:t>‘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 w:rsidR="00E3730B">
        <w:rPr>
          <w:rFonts w:ascii="Times New Roman" w:hAnsi="Times New Roman" w:cs="Times New Roman"/>
          <w:sz w:val="24"/>
          <w:szCs w:val="24"/>
        </w:rPr>
        <w:t>’</w:t>
      </w:r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model kata-kata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aksimal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1000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pada data uji </w:t>
      </w:r>
      <w:r w:rsidR="00E3730B">
        <w:rPr>
          <w:rFonts w:ascii="Times New Roman" w:hAnsi="Times New Roman" w:cs="Times New Roman"/>
          <w:sz w:val="24"/>
          <w:szCs w:val="24"/>
        </w:rPr>
        <w:t>‘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X_test</w:t>
      </w:r>
      <w:proofErr w:type="spellEnd"/>
      <w:r w:rsidR="00E3730B">
        <w:rPr>
          <w:rFonts w:ascii="Times New Roman" w:hAnsi="Times New Roman" w:cs="Times New Roman"/>
          <w:sz w:val="24"/>
          <w:szCs w:val="24"/>
        </w:rPr>
        <w:t xml:space="preserve">’ </w:t>
      </w:r>
      <w:r w:rsidRPr="00FA62AE">
        <w:rPr>
          <w:rFonts w:ascii="Times New Roman" w:hAnsi="Times New Roman" w:cs="Times New Roman"/>
          <w:sz w:val="24"/>
          <w:szCs w:val="24"/>
        </w:rPr>
        <w:t xml:space="preserve">agar model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guj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dan label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. Proses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mpersiapkan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input yang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62AE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Pr="00FA62AE">
        <w:rPr>
          <w:rFonts w:ascii="Times New Roman" w:hAnsi="Times New Roman" w:cs="Times New Roman"/>
          <w:sz w:val="24"/>
          <w:szCs w:val="24"/>
        </w:rPr>
        <w:t xml:space="preserve"> oleh model machine learning.</w:t>
      </w:r>
    </w:p>
    <w:p w14:paraId="30BC75D6" w14:textId="5B5155AC" w:rsidR="002D544A" w:rsidRDefault="00123F8A" w:rsidP="002D544A">
      <w:pPr>
        <w:pStyle w:val="ListParagraph"/>
        <w:numPr>
          <w:ilvl w:val="0"/>
          <w:numId w:val="20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elling </w:t>
      </w:r>
    </w:p>
    <w:p w14:paraId="0B4543C4" w14:textId="13C1D6E0" w:rsidR="00123F8A" w:rsidRDefault="006D4A9C" w:rsidP="00E3730B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6D4A9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E5D1270" wp14:editId="0E3C406D">
            <wp:extent cx="2987135" cy="685054"/>
            <wp:effectExtent l="0" t="0" r="3810" b="1270"/>
            <wp:docPr id="11665512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551254" name=""/>
                    <pic:cNvPicPr/>
                  </pic:nvPicPr>
                  <pic:blipFill rotWithShape="1">
                    <a:blip r:embed="rId14"/>
                    <a:srcRect l="8399" t="2375" r="37017" b="81013"/>
                    <a:stretch/>
                  </pic:blipFill>
                  <pic:spPr bwMode="auto">
                    <a:xfrm>
                      <a:off x="0" y="0"/>
                      <a:ext cx="3019964" cy="692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2CA7D1" w14:textId="0FC08768" w:rsidR="00E3730B" w:rsidRPr="00E3730B" w:rsidRDefault="00E3730B" w:rsidP="00E3730B">
      <w:pPr>
        <w:pStyle w:val="ListParagraph"/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Random Forest,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lati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model (training)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lati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di mana model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ola-pol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lastRenderedPageBreak/>
        <w:t>mempelajar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y pada data uji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ila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rform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>.</w:t>
      </w:r>
    </w:p>
    <w:p w14:paraId="5FF6825F" w14:textId="39DD2542" w:rsidR="00123F8A" w:rsidRDefault="00123F8A" w:rsidP="002D544A">
      <w:pPr>
        <w:pStyle w:val="ListParagraph"/>
        <w:numPr>
          <w:ilvl w:val="0"/>
          <w:numId w:val="20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55EA">
        <w:rPr>
          <w:rFonts w:ascii="Times New Roman" w:hAnsi="Times New Roman" w:cs="Times New Roman"/>
          <w:sz w:val="24"/>
          <w:szCs w:val="24"/>
        </w:rPr>
        <w:t>model</w:t>
      </w:r>
    </w:p>
    <w:p w14:paraId="19E6197D" w14:textId="6718B6D0" w:rsidR="006D4A9C" w:rsidRDefault="00E3730B" w:rsidP="00E3730B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E3730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A2A30BD" wp14:editId="28C26D98">
            <wp:extent cx="1432723" cy="667299"/>
            <wp:effectExtent l="0" t="0" r="0" b="0"/>
            <wp:docPr id="177318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593379" name=""/>
                    <pic:cNvPicPr/>
                  </pic:nvPicPr>
                  <pic:blipFill rotWithShape="1">
                    <a:blip r:embed="rId15"/>
                    <a:srcRect r="45837" b="65217"/>
                    <a:stretch/>
                  </pic:blipFill>
                  <pic:spPr bwMode="auto">
                    <a:xfrm>
                      <a:off x="0" y="0"/>
                      <a:ext cx="1473649" cy="686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3730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5EE1E0D" wp14:editId="2C27B385">
            <wp:extent cx="1515850" cy="672107"/>
            <wp:effectExtent l="0" t="0" r="8255" b="0"/>
            <wp:docPr id="1863593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593379" name=""/>
                    <pic:cNvPicPr/>
                  </pic:nvPicPr>
                  <pic:blipFill rotWithShape="1">
                    <a:blip r:embed="rId15"/>
                    <a:srcRect t="37242" b="1623"/>
                    <a:stretch/>
                  </pic:blipFill>
                  <pic:spPr bwMode="auto">
                    <a:xfrm>
                      <a:off x="0" y="0"/>
                      <a:ext cx="1555717" cy="6897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86EA1" w14:textId="1E0275CD" w:rsidR="00E3730B" w:rsidRDefault="00E3730B" w:rsidP="00E3730B">
      <w:pPr>
        <w:pStyle w:val="ListParagraph"/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3730B">
        <w:rPr>
          <w:rFonts w:ascii="Times New Roman" w:hAnsi="Times New Roman" w:cs="Times New Roman"/>
          <w:sz w:val="24"/>
          <w:szCs w:val="24"/>
        </w:rPr>
        <w:t xml:space="preserve">Model Random Forest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86.7%. Dari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precision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0.86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. Recall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0.87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genal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instance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enar-benar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. Nilai F1-score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0.85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seimbang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precision dan recall.</w:t>
      </w:r>
    </w:p>
    <w:p w14:paraId="57BEDD09" w14:textId="77777777" w:rsidR="00F755EA" w:rsidRPr="00E3730B" w:rsidRDefault="00F755EA" w:rsidP="00E3730B">
      <w:pPr>
        <w:pStyle w:val="ListParagraph"/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E776997" w14:textId="10D8DF06" w:rsidR="00E3730B" w:rsidRDefault="00E3730B" w:rsidP="00E3730B">
      <w:pPr>
        <w:pStyle w:val="ListParagraph"/>
        <w:tabs>
          <w:tab w:val="left" w:pos="8230"/>
        </w:tabs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E3730B">
        <w:rPr>
          <w:rFonts w:ascii="Times New Roman" w:hAnsi="Times New Roman" w:cs="Times New Roman"/>
          <w:sz w:val="24"/>
          <w:szCs w:val="24"/>
        </w:rPr>
        <w:t xml:space="preserve">Jika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rinc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pada masing-masi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(0)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rform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precision 0.88, recall 0.98, dan F1-score 0.92.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rformany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precision 0.83 dan recall 0.36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genal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(2) juga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rform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precision 0.80 dan recall 0.50, yang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model.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rform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3730B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E3730B">
        <w:rPr>
          <w:rFonts w:ascii="Times New Roman" w:hAnsi="Times New Roman" w:cs="Times New Roman"/>
          <w:sz w:val="24"/>
          <w:szCs w:val="24"/>
        </w:rPr>
        <w:t>.</w:t>
      </w:r>
    </w:p>
    <w:p w14:paraId="1379CEFB" w14:textId="4A0E5493" w:rsidR="006D4A9C" w:rsidRDefault="006D4A9C" w:rsidP="00F755EA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6D4A9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2CF65EB" wp14:editId="0346BA34">
            <wp:extent cx="2662305" cy="2095018"/>
            <wp:effectExtent l="0" t="0" r="5080" b="635"/>
            <wp:docPr id="1546790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7902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4815" cy="2112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458A1" w14:textId="0957D9D9" w:rsidR="00F755EA" w:rsidRDefault="00F755EA" w:rsidP="00F755E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F755EA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confusion matrix, di mana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bar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ipredik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salah oleh model. Confusion matrix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rinc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berap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instance yang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ipredik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las-kela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confusion matrix,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instance yang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harusny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ipredik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model dan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area yang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>.</w:t>
      </w:r>
    </w:p>
    <w:p w14:paraId="4AF2CB20" w14:textId="7B9C3055" w:rsidR="00F755EA" w:rsidRDefault="00F755EA" w:rsidP="00F755EA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F755E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1F71E06" wp14:editId="0A7977F3">
            <wp:extent cx="3536682" cy="1371600"/>
            <wp:effectExtent l="0" t="0" r="6985" b="0"/>
            <wp:docPr id="1419369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36918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58540" cy="1380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9D273" w14:textId="5D35F733" w:rsidR="00F755EA" w:rsidRDefault="00F755EA" w:rsidP="00854E7A">
      <w:pPr>
        <w:pStyle w:val="ListParagraph"/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755E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detail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gap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salah,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sl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input pada model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label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sliny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elusur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contoh-contoh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mbedak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las-kela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. Langkah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sangat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proses debugging dan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perform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model,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menangani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kasus-kasus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755EA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F755EA">
        <w:rPr>
          <w:rFonts w:ascii="Times New Roman" w:hAnsi="Times New Roman" w:cs="Times New Roman"/>
          <w:sz w:val="24"/>
          <w:szCs w:val="24"/>
        </w:rPr>
        <w:t>.</w:t>
      </w:r>
      <w:r w:rsid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4E7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4E7A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4E7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854E7A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="00854E7A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ECC0ABA" w14:textId="77777777" w:rsidR="00854E7A" w:rsidRDefault="00854E7A" w:rsidP="00854E7A">
      <w:pPr>
        <w:pStyle w:val="ListParagraph"/>
        <w:numPr>
          <w:ilvl w:val="0"/>
          <w:numId w:val="23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F6AC92" w14:textId="17929E35" w:rsidR="00854E7A" w:rsidRPr="00854E7A" w:rsidRDefault="00854E7A" w:rsidP="00854E7A">
      <w:pPr>
        <w:pStyle w:val="ListParagraph"/>
        <w:tabs>
          <w:tab w:val="left" w:pos="8230"/>
        </w:tabs>
        <w:ind w:left="1080"/>
        <w:jc w:val="center"/>
        <w:rPr>
          <w:rFonts w:ascii="Times New Roman" w:hAnsi="Times New Roman" w:cs="Times New Roman"/>
          <w:sz w:val="24"/>
          <w:szCs w:val="24"/>
        </w:rPr>
      </w:pPr>
      <w:r w:rsidRPr="00B0068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91B743B" wp14:editId="4D46BA26">
            <wp:extent cx="3889094" cy="767711"/>
            <wp:effectExtent l="0" t="0" r="0" b="0"/>
            <wp:docPr id="1503754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5403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18130" cy="773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76A0" w14:textId="7BBA6677" w:rsidR="00F755EA" w:rsidRPr="00854E7A" w:rsidRDefault="00854E7A" w:rsidP="00854E7A">
      <w:pPr>
        <w:pStyle w:val="ListParagraph"/>
        <w:numPr>
          <w:ilvl w:val="0"/>
          <w:numId w:val="23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bel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32722F">
        <w:rPr>
          <w:rFonts w:ascii="Times New Roman" w:hAnsi="Times New Roman" w:cs="Times New Roman"/>
          <w:sz w:val="24"/>
          <w:szCs w:val="24"/>
        </w:rPr>
        <w:t>/salah</w:t>
      </w:r>
    </w:p>
    <w:p w14:paraId="031D1EF7" w14:textId="06DD51D6" w:rsidR="00B00682" w:rsidRDefault="00B00682" w:rsidP="00B00682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B0068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3992002" wp14:editId="3F8ADAC7">
            <wp:extent cx="2274425" cy="527709"/>
            <wp:effectExtent l="0" t="0" r="0" b="5715"/>
            <wp:docPr id="85157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5761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88889" cy="53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F3F69" w14:textId="6A0C4F52" w:rsidR="00B00682" w:rsidRDefault="00B00682" w:rsidP="00B00682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B0068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54BE503" wp14:editId="5ABD9C11">
            <wp:extent cx="4490977" cy="578796"/>
            <wp:effectExtent l="0" t="0" r="5080" b="0"/>
            <wp:docPr id="1606551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55156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0396" cy="58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ED84C" w14:textId="6397D67F" w:rsidR="00B00682" w:rsidRDefault="0032722F" w:rsidP="0032722F">
      <w:pPr>
        <w:pStyle w:val="ListParagraph"/>
        <w:numPr>
          <w:ilvl w:val="0"/>
          <w:numId w:val="23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balance data,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yang di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/</w:t>
      </w:r>
      <w:proofErr w:type="spellStart"/>
      <w:r>
        <w:rPr>
          <w:rFonts w:ascii="Times New Roman" w:hAnsi="Times New Roman" w:cs="Times New Roman"/>
          <w:sz w:val="24"/>
          <w:szCs w:val="24"/>
        </w:rPr>
        <w:t>netr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ar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bel 0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6F1C507" w14:textId="4070D184" w:rsidR="0032722F" w:rsidRDefault="0032722F" w:rsidP="0032722F">
      <w:pPr>
        <w:pStyle w:val="ListParagraph"/>
        <w:tabs>
          <w:tab w:val="left" w:pos="8230"/>
        </w:tabs>
        <w:ind w:left="1080"/>
        <w:jc w:val="center"/>
        <w:rPr>
          <w:rFonts w:ascii="Times New Roman" w:hAnsi="Times New Roman" w:cs="Times New Roman"/>
          <w:sz w:val="24"/>
          <w:szCs w:val="24"/>
        </w:rPr>
      </w:pPr>
      <w:r w:rsidRPr="0032722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32298AF" wp14:editId="5DFF5E2F">
            <wp:extent cx="3713548" cy="2448046"/>
            <wp:effectExtent l="0" t="0" r="1270" b="9525"/>
            <wp:docPr id="1333041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04180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5310" cy="2462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362C2" w14:textId="0B8ABCC3" w:rsidR="0032722F" w:rsidRDefault="0032722F" w:rsidP="0032722F">
      <w:pPr>
        <w:pStyle w:val="ListParagraph"/>
        <w:numPr>
          <w:ilvl w:val="0"/>
          <w:numId w:val="23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ord cloud</w:t>
      </w:r>
    </w:p>
    <w:p w14:paraId="600A7B11" w14:textId="36C05983" w:rsidR="00AC1FB5" w:rsidRDefault="00AC1FB5" w:rsidP="00AC1FB5">
      <w:pPr>
        <w:pStyle w:val="ListParagraph"/>
        <w:tabs>
          <w:tab w:val="left" w:pos="823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AC1FB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C36C784" wp14:editId="6C685213">
            <wp:extent cx="4884516" cy="2283043"/>
            <wp:effectExtent l="0" t="0" r="0" b="3175"/>
            <wp:docPr id="12944768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47686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88549" cy="22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55D9" w14:textId="4D91B0FB" w:rsidR="00854E7A" w:rsidRPr="00854E7A" w:rsidRDefault="00854E7A" w:rsidP="00854E7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Word Cloud,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ggal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model salah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gklasifikasi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label.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fokus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label yang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predik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salah oleh model dan lab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ktua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harusn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, kami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oten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lasifik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model.</w:t>
      </w:r>
    </w:p>
    <w:p w14:paraId="520D230C" w14:textId="77777777" w:rsidR="00854E7A" w:rsidRPr="00854E7A" w:rsidRDefault="00854E7A" w:rsidP="00854E7A">
      <w:pPr>
        <w:pStyle w:val="ListParagraph"/>
        <w:numPr>
          <w:ilvl w:val="0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tidakseimbang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:</w:t>
      </w:r>
    </w:p>
    <w:p w14:paraId="5D066C8F" w14:textId="57522773" w:rsidR="00854E7A" w:rsidRPr="00854E7A" w:rsidRDefault="00854E7A" w:rsidP="00854E7A">
      <w:pPr>
        <w:pStyle w:val="ListParagraph"/>
        <w:numPr>
          <w:ilvl w:val="1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854E7A">
        <w:rPr>
          <w:rFonts w:ascii="Times New Roman" w:hAnsi="Times New Roman" w:cs="Times New Roman"/>
          <w:sz w:val="24"/>
          <w:szCs w:val="24"/>
        </w:rPr>
        <w:t xml:space="preserve">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: Actual Label 0 (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predik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salah)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domin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oleh kata-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"vaccine", "dose", "contact", dan "X000D" (</w:t>
      </w:r>
      <w:proofErr w:type="spellStart"/>
      <w:r w:rsidR="0032722F" w:rsidRPr="0032722F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32722F"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722F" w:rsidRPr="0032722F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="0032722F" w:rsidRPr="0032722F">
        <w:rPr>
          <w:rFonts w:ascii="Times New Roman" w:hAnsi="Times New Roman" w:cs="Times New Roman"/>
          <w:sz w:val="24"/>
          <w:szCs w:val="24"/>
        </w:rPr>
        <w:t xml:space="preserve"> username</w:t>
      </w:r>
      <w:r w:rsidRPr="00854E7A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Predicted Label 0 (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salah)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foku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pada "case", "spread", "virus", dan "health".</w:t>
      </w:r>
    </w:p>
    <w:p w14:paraId="5A7F84B0" w14:textId="77777777" w:rsidR="00854E7A" w:rsidRPr="00854E7A" w:rsidRDefault="00854E7A" w:rsidP="00854E7A">
      <w:pPr>
        <w:pStyle w:val="ListParagraph"/>
        <w:numPr>
          <w:ilvl w:val="1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Mod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mbeda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faktua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vaks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nyebar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persepsi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69122C80" w14:textId="77777777" w:rsidR="00854E7A" w:rsidRPr="00854E7A" w:rsidRDefault="00854E7A" w:rsidP="00854E7A">
      <w:pPr>
        <w:pStyle w:val="ListParagraph"/>
        <w:numPr>
          <w:ilvl w:val="0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mbiguita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Kesehatan:</w:t>
      </w:r>
    </w:p>
    <w:p w14:paraId="79421F29" w14:textId="77777777" w:rsidR="00854E7A" w:rsidRPr="00854E7A" w:rsidRDefault="00854E7A" w:rsidP="00854E7A">
      <w:pPr>
        <w:pStyle w:val="ListParagraph"/>
        <w:numPr>
          <w:ilvl w:val="1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854E7A">
        <w:rPr>
          <w:rFonts w:ascii="Times New Roman" w:hAnsi="Times New Roman" w:cs="Times New Roman"/>
          <w:sz w:val="24"/>
          <w:szCs w:val="24"/>
        </w:rPr>
        <w:t xml:space="preserve">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Kata-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"spread", "virus", dan "case" yang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di lab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0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ot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sku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, kata-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78B260FA" w14:textId="77777777" w:rsidR="00854E7A" w:rsidRPr="00854E7A" w:rsidRDefault="00854E7A" w:rsidP="00854E7A">
      <w:pPr>
        <w:pStyle w:val="ListParagraph"/>
        <w:numPr>
          <w:ilvl w:val="1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Mod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erlal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gandal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ot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mpertimbang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sku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ubli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6E3F450A" w14:textId="77777777" w:rsidR="00854E7A" w:rsidRPr="00854E7A" w:rsidRDefault="00854E7A" w:rsidP="00854E7A">
      <w:pPr>
        <w:pStyle w:val="ListParagraph"/>
        <w:numPr>
          <w:ilvl w:val="0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854E7A">
        <w:rPr>
          <w:rFonts w:ascii="Times New Roman" w:hAnsi="Times New Roman" w:cs="Times New Roman"/>
          <w:sz w:val="24"/>
          <w:szCs w:val="24"/>
        </w:rPr>
        <w:t xml:space="preserve">Overemphasis pada Kata Kunci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:</w:t>
      </w:r>
    </w:p>
    <w:p w14:paraId="0C4871F8" w14:textId="157563D3" w:rsidR="00854E7A" w:rsidRPr="00854E7A" w:rsidRDefault="00854E7A" w:rsidP="00854E7A">
      <w:pPr>
        <w:pStyle w:val="ListParagraph"/>
        <w:numPr>
          <w:ilvl w:val="1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854E7A">
        <w:rPr>
          <w:rFonts w:ascii="Times New Roman" w:hAnsi="Times New Roman" w:cs="Times New Roman"/>
          <w:sz w:val="24"/>
          <w:szCs w:val="24"/>
        </w:rPr>
        <w:t xml:space="preserve">Kata "Monkeypox"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label,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erlal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hadir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lasifik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5248E8C5" w14:textId="77777777" w:rsidR="00854E7A" w:rsidRPr="00854E7A" w:rsidRDefault="00854E7A" w:rsidP="00854E7A">
      <w:pPr>
        <w:pStyle w:val="ListParagraph"/>
        <w:numPr>
          <w:ilvl w:val="1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Mod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hadirann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5216B7D0" w14:textId="77777777" w:rsidR="00854E7A" w:rsidRPr="00854E7A" w:rsidRDefault="00854E7A" w:rsidP="00854E7A">
      <w:pPr>
        <w:pStyle w:val="ListParagraph"/>
        <w:numPr>
          <w:ilvl w:val="0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urangn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Nuans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lasifik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:</w:t>
      </w:r>
    </w:p>
    <w:p w14:paraId="4C969621" w14:textId="77777777" w:rsidR="00854E7A" w:rsidRPr="00854E7A" w:rsidRDefault="00854E7A" w:rsidP="0032722F">
      <w:pPr>
        <w:pStyle w:val="ListParagraph"/>
        <w:numPr>
          <w:ilvl w:val="1"/>
          <w:numId w:val="22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854E7A">
        <w:rPr>
          <w:rFonts w:ascii="Times New Roman" w:hAnsi="Times New Roman" w:cs="Times New Roman"/>
          <w:sz w:val="24"/>
          <w:szCs w:val="24"/>
        </w:rPr>
        <w:t xml:space="preserve">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Kata-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"COVID", "coronavirus", dan "outbreak"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label,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mbeda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nuans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sku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ular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480A5B96" w14:textId="77777777" w:rsidR="00854E7A" w:rsidRPr="00854E7A" w:rsidRDefault="00854E7A" w:rsidP="0032722F">
      <w:pPr>
        <w:pStyle w:val="ListParagraph"/>
        <w:numPr>
          <w:ilvl w:val="1"/>
          <w:numId w:val="22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lastRenderedPageBreak/>
        <w:t>Analis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Mod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latih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mbeda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waba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50685D09" w14:textId="77777777" w:rsidR="00854E7A" w:rsidRPr="00854E7A" w:rsidRDefault="00854E7A" w:rsidP="00854E7A">
      <w:pPr>
        <w:pStyle w:val="ListParagraph"/>
        <w:numPr>
          <w:ilvl w:val="0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oten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Bias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latih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:</w:t>
      </w:r>
    </w:p>
    <w:p w14:paraId="4EC6106A" w14:textId="77777777" w:rsidR="00854E7A" w:rsidRPr="00854E7A" w:rsidRDefault="00854E7A" w:rsidP="0032722F">
      <w:pPr>
        <w:pStyle w:val="ListParagraph"/>
        <w:numPr>
          <w:ilvl w:val="1"/>
          <w:numId w:val="22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854E7A">
        <w:rPr>
          <w:rFonts w:ascii="Times New Roman" w:hAnsi="Times New Roman" w:cs="Times New Roman"/>
          <w:sz w:val="24"/>
          <w:szCs w:val="24"/>
        </w:rPr>
        <w:t xml:space="preserve">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culn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"India", "Georgia", dan "Kerala"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foku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geograf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1F708CCC" w14:textId="77777777" w:rsidR="00854E7A" w:rsidRPr="00854E7A" w:rsidRDefault="00854E7A" w:rsidP="0032722F">
      <w:pPr>
        <w:pStyle w:val="ListParagraph"/>
        <w:numPr>
          <w:ilvl w:val="1"/>
          <w:numId w:val="22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Mod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overfitting pad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contoh-conto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latih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mbuatny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generalisa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3BD6433A" w14:textId="77777777" w:rsidR="00854E7A" w:rsidRPr="00854E7A" w:rsidRDefault="00854E7A" w:rsidP="00854E7A">
      <w:pPr>
        <w:pStyle w:val="ListParagraph"/>
        <w:numPr>
          <w:ilvl w:val="0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ginterpretasi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Fras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Multi-Kata:</w:t>
      </w:r>
    </w:p>
    <w:p w14:paraId="3A1F91A3" w14:textId="6DB06550" w:rsidR="0032722F" w:rsidRPr="0032722F" w:rsidRDefault="0032722F" w:rsidP="0032722F">
      <w:pPr>
        <w:pStyle w:val="ListParagraph"/>
        <w:numPr>
          <w:ilvl w:val="1"/>
          <w:numId w:val="22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722F">
        <w:rPr>
          <w:rFonts w:ascii="Times New Roman" w:hAnsi="Times New Roman" w:cs="Times New Roman"/>
          <w:sz w:val="24"/>
          <w:szCs w:val="24"/>
        </w:rPr>
        <w:t>Fras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"public health"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"healthcare"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akn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kata-kata individual yang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nyusunny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>.</w:t>
      </w:r>
    </w:p>
    <w:p w14:paraId="4E2A628E" w14:textId="4D2D3454" w:rsidR="00854E7A" w:rsidRPr="00854E7A" w:rsidRDefault="0032722F" w:rsidP="0032722F">
      <w:pPr>
        <w:pStyle w:val="ListParagraph"/>
        <w:numPr>
          <w:ilvl w:val="1"/>
          <w:numId w:val="22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722F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: Model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arti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frasa-fras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utuh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perluny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NLP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mpertimbangk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akn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fras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ngandalk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kata per kata.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fras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multi-kata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nangkap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nuans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kompleksitas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akn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iungkapk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722F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32722F">
        <w:rPr>
          <w:rFonts w:ascii="Times New Roman" w:hAnsi="Times New Roman" w:cs="Times New Roman"/>
          <w:sz w:val="24"/>
          <w:szCs w:val="24"/>
        </w:rPr>
        <w:t>.</w:t>
      </w:r>
    </w:p>
    <w:p w14:paraId="5959353E" w14:textId="77777777" w:rsidR="00854E7A" w:rsidRPr="00854E7A" w:rsidRDefault="00854E7A" w:rsidP="00854E7A">
      <w:pPr>
        <w:pStyle w:val="ListParagraph"/>
        <w:numPr>
          <w:ilvl w:val="0"/>
          <w:numId w:val="22"/>
        </w:num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terbatas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mplisi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:</w:t>
      </w:r>
    </w:p>
    <w:p w14:paraId="4E5C832F" w14:textId="77777777" w:rsidR="00854E7A" w:rsidRPr="00854E7A" w:rsidRDefault="00854E7A" w:rsidP="0032722F">
      <w:pPr>
        <w:pStyle w:val="ListParagraph"/>
        <w:numPr>
          <w:ilvl w:val="1"/>
          <w:numId w:val="22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854E7A">
        <w:rPr>
          <w:rFonts w:ascii="Times New Roman" w:hAnsi="Times New Roman" w:cs="Times New Roman"/>
          <w:sz w:val="24"/>
          <w:szCs w:val="24"/>
        </w:rPr>
        <w:t xml:space="preserve">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Kata-kata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"help", "learn", dan "information" yang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label 0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itangkap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4E217EFC" w14:textId="77777777" w:rsidR="00854E7A" w:rsidRPr="00854E7A" w:rsidRDefault="00854E7A" w:rsidP="0032722F">
      <w:pPr>
        <w:pStyle w:val="ListParagraph"/>
        <w:numPr>
          <w:ilvl w:val="1"/>
          <w:numId w:val="22"/>
        </w:numPr>
        <w:tabs>
          <w:tab w:val="left" w:pos="8230"/>
        </w:tabs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54E7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: Model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pelatih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menangkap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implisit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4E7A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854E7A">
        <w:rPr>
          <w:rFonts w:ascii="Times New Roman" w:hAnsi="Times New Roman" w:cs="Times New Roman"/>
          <w:sz w:val="24"/>
          <w:szCs w:val="24"/>
        </w:rPr>
        <w:t>.</w:t>
      </w:r>
    </w:p>
    <w:p w14:paraId="509B666F" w14:textId="48F72A4E" w:rsidR="00F755EA" w:rsidRPr="008C3B77" w:rsidRDefault="0032722F" w:rsidP="0032722F">
      <w:pPr>
        <w:tabs>
          <w:tab w:val="left" w:pos="823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8C3B77">
        <w:rPr>
          <w:rFonts w:ascii="Times New Roman" w:hAnsi="Times New Roman" w:cs="Times New Roman"/>
          <w:b/>
          <w:bCs/>
          <w:sz w:val="24"/>
          <w:szCs w:val="24"/>
        </w:rPr>
        <w:t>KESIMPULAN</w:t>
      </w:r>
    </w:p>
    <w:p w14:paraId="0B6B9B49" w14:textId="77777777" w:rsidR="008C3B77" w:rsidRPr="008C3B77" w:rsidRDefault="008C3B77" w:rsidP="008C3B77">
      <w:p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8C3B77">
        <w:rPr>
          <w:rFonts w:ascii="Times New Roman" w:hAnsi="Times New Roman" w:cs="Times New Roman"/>
          <w:sz w:val="24"/>
          <w:szCs w:val="24"/>
        </w:rPr>
        <w:t xml:space="preserve">Model Random Forest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86.7%.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precision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0.86,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ropor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. Recall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0.87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anda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instance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enar-benar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kenal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. Nilai F1-score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besar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0.85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seimba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precision dan recall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cermin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angkap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>.</w:t>
      </w:r>
    </w:p>
    <w:p w14:paraId="3A30FB8A" w14:textId="77777777" w:rsidR="008C3B77" w:rsidRPr="008C3B77" w:rsidRDefault="008C3B77" w:rsidP="008C3B77">
      <w:p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r w:rsidRPr="008C3B77">
        <w:rPr>
          <w:rFonts w:ascii="Times New Roman" w:hAnsi="Times New Roman" w:cs="Times New Roman"/>
          <w:sz w:val="24"/>
          <w:szCs w:val="24"/>
        </w:rPr>
        <w:t xml:space="preserve">Ketika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erform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asing-masi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(0)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onjol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precision 0.88, recall 0.98, dan F1-score 0.92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anda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sangat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(1)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erform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precision 0.83 dan recall 0.36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genal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(2) juga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precision 0.80 dan recall 0.50. Ini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dete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etral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anda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eningkat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>.</w:t>
      </w:r>
    </w:p>
    <w:p w14:paraId="042EA392" w14:textId="77777777" w:rsidR="008C3B77" w:rsidRPr="008C3B77" w:rsidRDefault="008C3B77" w:rsidP="008C3B77">
      <w:p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C3B77">
        <w:rPr>
          <w:rFonts w:ascii="Times New Roman" w:hAnsi="Times New Roman" w:cs="Times New Roman"/>
          <w:sz w:val="24"/>
          <w:szCs w:val="24"/>
        </w:rPr>
        <w:lastRenderedPageBreak/>
        <w:t>Analisi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Word Cloud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wawas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. Kata-kata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beda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uans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tidakseimba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mbiguit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tergantu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pada kata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>.</w:t>
      </w:r>
    </w:p>
    <w:p w14:paraId="0C45C1A1" w14:textId="77777777" w:rsidR="008C3B77" w:rsidRPr="008C3B77" w:rsidRDefault="008C3B77" w:rsidP="008C3B77">
      <w:p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confusion matrix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rinc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. Confusion matrix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instance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beda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>.</w:t>
      </w:r>
    </w:p>
    <w:p w14:paraId="31329008" w14:textId="26FB281D" w:rsidR="0032722F" w:rsidRPr="0032722F" w:rsidRDefault="008C3B77" w:rsidP="0032722F">
      <w:pPr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  <w:proofErr w:type="spellStart"/>
      <w:r w:rsidRPr="008C3B7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rekomendasi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erbai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preprocessing data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NLP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canggi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elatih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dataset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imbang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erag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angkah-langka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bermanfaat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8C3B77">
        <w:rPr>
          <w:rFonts w:ascii="Times New Roman" w:hAnsi="Times New Roman" w:cs="Times New Roman"/>
          <w:sz w:val="24"/>
          <w:szCs w:val="24"/>
        </w:rPr>
        <w:t xml:space="preserve"> di masa </w:t>
      </w:r>
      <w:proofErr w:type="spellStart"/>
      <w:r w:rsidRPr="008C3B77">
        <w:rPr>
          <w:rFonts w:ascii="Times New Roman" w:hAnsi="Times New Roman" w:cs="Times New Roman"/>
          <w:sz w:val="24"/>
          <w:szCs w:val="24"/>
        </w:rPr>
        <w:t>mendatang</w:t>
      </w:r>
      <w:proofErr w:type="spellEnd"/>
    </w:p>
    <w:p w14:paraId="74B5964C" w14:textId="77777777" w:rsidR="00F755EA" w:rsidRPr="00F755EA" w:rsidRDefault="00F755EA" w:rsidP="00F755E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</w:p>
    <w:p w14:paraId="7553E9FA" w14:textId="77777777" w:rsidR="00F755EA" w:rsidRPr="00F755EA" w:rsidRDefault="00F755EA" w:rsidP="00F755E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</w:p>
    <w:p w14:paraId="2F440C24" w14:textId="77777777" w:rsidR="00F755EA" w:rsidRPr="00F755EA" w:rsidRDefault="00F755EA" w:rsidP="00F755E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</w:p>
    <w:p w14:paraId="60927F58" w14:textId="77777777" w:rsidR="00F755EA" w:rsidRPr="00F755EA" w:rsidRDefault="00F755EA" w:rsidP="00F755E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</w:p>
    <w:p w14:paraId="0E793C8A" w14:textId="4D58D400" w:rsidR="00F755EA" w:rsidRPr="00F755EA" w:rsidRDefault="00F755EA" w:rsidP="00F755EA">
      <w:pPr>
        <w:pStyle w:val="ListParagraph"/>
        <w:tabs>
          <w:tab w:val="left" w:pos="8230"/>
        </w:tabs>
        <w:rPr>
          <w:rFonts w:ascii="Times New Roman" w:hAnsi="Times New Roman" w:cs="Times New Roman"/>
          <w:sz w:val="24"/>
          <w:szCs w:val="24"/>
        </w:rPr>
      </w:pPr>
    </w:p>
    <w:sectPr w:rsidR="00F755EA" w:rsidRPr="00F755EA">
      <w:headerReference w:type="default" r:id="rId23"/>
      <w:footerReference w:type="default" r:id="rId24"/>
      <w:pgSz w:w="12191" w:h="18711"/>
      <w:pgMar w:top="1746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B4F8DC" w14:textId="77777777" w:rsidR="00A756A3" w:rsidRDefault="00A756A3">
      <w:pPr>
        <w:spacing w:after="0" w:line="240" w:lineRule="auto"/>
      </w:pPr>
      <w:r>
        <w:separator/>
      </w:r>
    </w:p>
  </w:endnote>
  <w:endnote w:type="continuationSeparator" w:id="0">
    <w:p w14:paraId="25933D8A" w14:textId="77777777" w:rsidR="00A756A3" w:rsidRDefault="00A75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DA47B0" w14:textId="77777777" w:rsidR="00591E37" w:rsidRPr="00591E37" w:rsidRDefault="004C74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spacing w:after="0" w:line="240" w:lineRule="auto"/>
      <w:ind w:left="-851" w:right="-895"/>
      <w:rPr>
        <w:color w:val="000000"/>
      </w:rPr>
    </w:pPr>
    <w:r w:rsidRPr="00591E37">
      <w:rPr>
        <w:color w:val="000000"/>
      </w:rPr>
      <w:tab/>
    </w:r>
    <w:r w:rsidRPr="00591E37">
      <w:rPr>
        <w:color w:val="000000"/>
      </w:rPr>
      <w:tab/>
    </w:r>
  </w:p>
  <w:p w14:paraId="2B71163C" w14:textId="6C387480" w:rsidR="0061718E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 xml:space="preserve">Program Studi S1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Sains Data</w:t>
    </w:r>
  </w:p>
  <w:p w14:paraId="31A021F0" w14:textId="3EAABBB3" w:rsidR="00591E37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proofErr w:type="spellStart"/>
    <w:r w:rsidRPr="00591E37">
      <w:rPr>
        <w:rFonts w:ascii="Bell MT" w:hAnsi="Bell MT"/>
        <w:color w:val="000000"/>
      </w:rPr>
      <w:t>Fakultas</w:t>
    </w:r>
    <w:proofErr w:type="spellEnd"/>
    <w:r w:rsidRPr="00591E37">
      <w:rPr>
        <w:rFonts w:ascii="Bell MT" w:hAnsi="Bell MT"/>
        <w:color w:val="000000"/>
      </w:rPr>
      <w:t xml:space="preserve">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Maju &amp; </w:t>
    </w:r>
    <w:proofErr w:type="spellStart"/>
    <w:r w:rsidRPr="00591E37">
      <w:rPr>
        <w:rFonts w:ascii="Bell MT" w:hAnsi="Bell MT"/>
        <w:color w:val="000000"/>
      </w:rPr>
      <w:t>Multidisiplin</w:t>
    </w:r>
    <w:proofErr w:type="spellEnd"/>
  </w:p>
  <w:p w14:paraId="36EF9892" w14:textId="1E065C26" w:rsid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>Universitas Airlangga</w:t>
    </w:r>
  </w:p>
  <w:p w14:paraId="7509D7B9" w14:textId="126D6B1E" w:rsidR="00BB7DAE" w:rsidRPr="00591E37" w:rsidRDefault="00BB7DAE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color w:val="000000"/>
      </w:rPr>
    </w:pPr>
    <w:r>
      <w:rPr>
        <w:rFonts w:ascii="Bell MT" w:hAnsi="Bell MT"/>
        <w:color w:val="000000"/>
      </w:rPr>
      <w:t>202</w:t>
    </w:r>
    <w:r w:rsidR="00057DCA">
      <w:rPr>
        <w:rFonts w:ascii="Bell MT" w:hAnsi="Bell MT"/>
        <w:color w:val="00000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76A439" w14:textId="77777777" w:rsidR="00A756A3" w:rsidRDefault="00A756A3">
      <w:pPr>
        <w:spacing w:after="0" w:line="240" w:lineRule="auto"/>
      </w:pPr>
      <w:r>
        <w:separator/>
      </w:r>
    </w:p>
  </w:footnote>
  <w:footnote w:type="continuationSeparator" w:id="0">
    <w:p w14:paraId="408BCFE5" w14:textId="77777777" w:rsidR="00A756A3" w:rsidRDefault="00A756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8422B" w14:textId="28C1FABF" w:rsidR="00A43720" w:rsidRPr="002460AA" w:rsidRDefault="00B00492" w:rsidP="00A43720">
    <w:pPr>
      <w:pStyle w:val="Header"/>
      <w:pBdr>
        <w:bottom w:val="thickThinSmallGap" w:sz="24" w:space="1" w:color="auto"/>
      </w:pBdr>
      <w:spacing w:line="360" w:lineRule="auto"/>
      <w:jc w:val="center"/>
      <w:rPr>
        <w:rFonts w:ascii="Times New Roman" w:hAnsi="Times New Roman"/>
        <w:b/>
        <w:color w:val="1F4E79" w:themeColor="accent5" w:themeShade="80"/>
        <w:sz w:val="28"/>
      </w:rPr>
    </w:pPr>
    <w:r>
      <w:rPr>
        <w:rFonts w:ascii="Times New Roman" w:hAnsi="Times New Roman"/>
        <w:b/>
        <w:color w:val="1F4E79" w:themeColor="accent5" w:themeShade="80"/>
        <w:sz w:val="28"/>
      </w:rPr>
      <w:t>SENTIMENT ANALYSIS</w:t>
    </w:r>
  </w:p>
  <w:p w14:paraId="5C218862" w14:textId="77777777" w:rsidR="002460AA" w:rsidRDefault="002460AA" w:rsidP="002460AA">
    <w:pPr>
      <w:spacing w:after="0"/>
      <w:rPr>
        <w:rFonts w:ascii="Times New Roman" w:hAnsi="Times New Roman" w:cs="Times New Roman"/>
        <w:sz w:val="24"/>
        <w:szCs w:val="24"/>
      </w:rPr>
    </w:pPr>
  </w:p>
  <w:p w14:paraId="36350993" w14:textId="77777777" w:rsidR="0099405F" w:rsidRPr="008023C1" w:rsidRDefault="0099405F" w:rsidP="0099405F">
    <w:pPr>
      <w:ind w:left="720"/>
      <w:rPr>
        <w:rFonts w:ascii="Times New Roman" w:hAnsi="Times New Roman" w:cs="Times New Roman"/>
        <w:sz w:val="24"/>
        <w:szCs w:val="24"/>
      </w:rPr>
    </w:pPr>
    <w:r w:rsidRPr="008023C1">
      <w:rPr>
        <w:rFonts w:ascii="Times New Roman" w:hAnsi="Times New Roman" w:cs="Times New Roman"/>
        <w:sz w:val="24"/>
        <w:szCs w:val="24"/>
      </w:rPr>
      <w:t>NAMA</w:t>
    </w:r>
    <w:r w:rsidRPr="008023C1">
      <w:rPr>
        <w:rFonts w:ascii="Times New Roman" w:hAnsi="Times New Roman" w:cs="Times New Roman"/>
        <w:sz w:val="24"/>
        <w:szCs w:val="24"/>
      </w:rPr>
      <w:tab/>
    </w:r>
    <w:r w:rsidRPr="008023C1">
      <w:rPr>
        <w:rFonts w:ascii="Times New Roman" w:hAnsi="Times New Roman" w:cs="Times New Roman"/>
        <w:sz w:val="24"/>
        <w:szCs w:val="24"/>
      </w:rPr>
      <w:tab/>
      <w:t xml:space="preserve">: NAJLA DHIA RUSYDI </w:t>
    </w:r>
  </w:p>
  <w:p w14:paraId="106001FF" w14:textId="01BC7EAB" w:rsidR="0099405F" w:rsidRPr="008023C1" w:rsidRDefault="0099405F" w:rsidP="0099405F">
    <w:pPr>
      <w:ind w:left="720"/>
      <w:rPr>
        <w:rFonts w:ascii="Times New Roman" w:hAnsi="Times New Roman" w:cs="Times New Roman"/>
        <w:sz w:val="24"/>
        <w:szCs w:val="24"/>
      </w:rPr>
    </w:pPr>
    <w:r w:rsidRPr="008023C1">
      <w:rPr>
        <w:rFonts w:ascii="Times New Roman" w:hAnsi="Times New Roman" w:cs="Times New Roman"/>
        <w:sz w:val="24"/>
        <w:szCs w:val="24"/>
      </w:rPr>
      <w:t>NIM</w:t>
    </w:r>
    <w:r w:rsidRPr="008023C1">
      <w:rPr>
        <w:rFonts w:ascii="Times New Roman" w:hAnsi="Times New Roman" w:cs="Times New Roman"/>
        <w:sz w:val="24"/>
        <w:szCs w:val="24"/>
      </w:rPr>
      <w:tab/>
    </w:r>
    <w:r w:rsidRPr="008023C1">
      <w:rPr>
        <w:rFonts w:ascii="Times New Roman" w:hAnsi="Times New Roman" w:cs="Times New Roman"/>
        <w:sz w:val="24"/>
        <w:szCs w:val="24"/>
      </w:rPr>
      <w:tab/>
    </w:r>
    <w:r w:rsidRPr="008023C1">
      <w:rPr>
        <w:rFonts w:ascii="Times New Roman" w:hAnsi="Times New Roman" w:cs="Times New Roman"/>
        <w:sz w:val="24"/>
        <w:szCs w:val="24"/>
      </w:rPr>
      <w:tab/>
      <w:t>: 164221043</w:t>
    </w:r>
  </w:p>
  <w:p w14:paraId="78EE9DEE" w14:textId="73059BFD" w:rsidR="0013377C" w:rsidRPr="002460AA" w:rsidRDefault="0013377C" w:rsidP="0013377C">
    <w:pPr>
      <w:spacing w:after="0" w:line="240" w:lineRule="auto"/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MATA KULIAH</w:t>
    </w:r>
    <w:r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B00492">
      <w:rPr>
        <w:rFonts w:ascii="Times New Roman" w:hAnsi="Times New Roman" w:cs="Times New Roman"/>
        <w:sz w:val="24"/>
        <w:szCs w:val="24"/>
      </w:rPr>
      <w:t>NLP</w:t>
    </w:r>
  </w:p>
  <w:p w14:paraId="190A790F" w14:textId="4AD1B3DB" w:rsidR="00A43720" w:rsidRPr="0087744A" w:rsidRDefault="00A43720" w:rsidP="0013377C">
    <w:pPr>
      <w:pStyle w:val="Header"/>
      <w:pBdr>
        <w:bottom w:val="thinThickSmallGap" w:sz="24" w:space="0" w:color="auto"/>
      </w:pBdr>
      <w:tabs>
        <w:tab w:val="left" w:pos="1170"/>
        <w:tab w:val="left" w:pos="1440"/>
      </w:tabs>
      <w:spacing w:line="276" w:lineRule="auto"/>
      <w:jc w:val="both"/>
      <w:rPr>
        <w:rFonts w:ascii="Times New Roman" w:hAnsi="Times New Roman"/>
        <w:sz w:val="24"/>
      </w:rPr>
    </w:pPr>
  </w:p>
  <w:p w14:paraId="51E030EF" w14:textId="77777777" w:rsidR="002B238A" w:rsidRDefault="002B238A" w:rsidP="0013377C">
    <w:pPr>
      <w:spacing w:after="0" w:line="240" w:lineRule="auto"/>
      <w:rPr>
        <w:rFonts w:ascii="Bell MT" w:eastAsia="Bookman Old Style" w:hAnsi="Bell MT" w:cs="Bookman Old Style"/>
        <w:b/>
        <w:color w:val="2E75B5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D2469A"/>
    <w:multiLevelType w:val="hybridMultilevel"/>
    <w:tmpl w:val="987AFB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F31244"/>
    <w:multiLevelType w:val="hybridMultilevel"/>
    <w:tmpl w:val="1D9C5E4C"/>
    <w:lvl w:ilvl="0" w:tplc="76AAFA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70D73"/>
    <w:multiLevelType w:val="hybridMultilevel"/>
    <w:tmpl w:val="70D657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A554FA"/>
    <w:multiLevelType w:val="hybridMultilevel"/>
    <w:tmpl w:val="89F4E488"/>
    <w:lvl w:ilvl="0" w:tplc="DDE2EB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17A49"/>
    <w:multiLevelType w:val="hybridMultilevel"/>
    <w:tmpl w:val="240C2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E32244"/>
    <w:multiLevelType w:val="hybridMultilevel"/>
    <w:tmpl w:val="6C0801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97556"/>
    <w:multiLevelType w:val="hybridMultilevel"/>
    <w:tmpl w:val="7F06857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67E66"/>
    <w:multiLevelType w:val="hybridMultilevel"/>
    <w:tmpl w:val="D5665F4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E0AC4"/>
    <w:multiLevelType w:val="hybridMultilevel"/>
    <w:tmpl w:val="C05C408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2500C"/>
    <w:multiLevelType w:val="multilevel"/>
    <w:tmpl w:val="38C65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1E6203"/>
    <w:multiLevelType w:val="multilevel"/>
    <w:tmpl w:val="C890C1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1F75719"/>
    <w:multiLevelType w:val="hybridMultilevel"/>
    <w:tmpl w:val="A52E7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4F28C9"/>
    <w:multiLevelType w:val="hybridMultilevel"/>
    <w:tmpl w:val="544EA536"/>
    <w:lvl w:ilvl="0" w:tplc="3809000F"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9B763A"/>
    <w:multiLevelType w:val="multilevel"/>
    <w:tmpl w:val="D06C761A"/>
    <w:lvl w:ilvl="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110"/>
        </w:tabs>
        <w:ind w:left="711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87721AC"/>
    <w:multiLevelType w:val="multilevel"/>
    <w:tmpl w:val="0DD4EB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5CC1198A"/>
    <w:multiLevelType w:val="hybridMultilevel"/>
    <w:tmpl w:val="3C3C2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B36D59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4A1D5B"/>
    <w:multiLevelType w:val="hybridMultilevel"/>
    <w:tmpl w:val="C7965D28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7EB681A"/>
    <w:multiLevelType w:val="hybridMultilevel"/>
    <w:tmpl w:val="0FB865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4E316A"/>
    <w:multiLevelType w:val="hybridMultilevel"/>
    <w:tmpl w:val="23F825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325308C"/>
    <w:multiLevelType w:val="hybridMultilevel"/>
    <w:tmpl w:val="6F2A2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0118F"/>
    <w:multiLevelType w:val="multilevel"/>
    <w:tmpl w:val="A47EF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BE1309F"/>
    <w:multiLevelType w:val="hybridMultilevel"/>
    <w:tmpl w:val="ED74FA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5B159C"/>
    <w:multiLevelType w:val="multilevel"/>
    <w:tmpl w:val="8348D3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num w:numId="1" w16cid:durableId="1594166754">
    <w:abstractNumId w:val="8"/>
  </w:num>
  <w:num w:numId="2" w16cid:durableId="1558517413">
    <w:abstractNumId w:val="5"/>
  </w:num>
  <w:num w:numId="3" w16cid:durableId="730888764">
    <w:abstractNumId w:val="6"/>
  </w:num>
  <w:num w:numId="4" w16cid:durableId="1110051688">
    <w:abstractNumId w:val="21"/>
  </w:num>
  <w:num w:numId="5" w16cid:durableId="1033917113">
    <w:abstractNumId w:val="17"/>
  </w:num>
  <w:num w:numId="6" w16cid:durableId="1643734131">
    <w:abstractNumId w:val="3"/>
  </w:num>
  <w:num w:numId="7" w16cid:durableId="1686900045">
    <w:abstractNumId w:val="1"/>
  </w:num>
  <w:num w:numId="8" w16cid:durableId="394670563">
    <w:abstractNumId w:val="12"/>
  </w:num>
  <w:num w:numId="9" w16cid:durableId="258372142">
    <w:abstractNumId w:val="2"/>
  </w:num>
  <w:num w:numId="10" w16cid:durableId="338310705">
    <w:abstractNumId w:val="7"/>
  </w:num>
  <w:num w:numId="11" w16cid:durableId="499468994">
    <w:abstractNumId w:val="15"/>
  </w:num>
  <w:num w:numId="12" w16cid:durableId="1938170373">
    <w:abstractNumId w:val="16"/>
  </w:num>
  <w:num w:numId="13" w16cid:durableId="209151887">
    <w:abstractNumId w:val="4"/>
  </w:num>
  <w:num w:numId="14" w16cid:durableId="1619138162">
    <w:abstractNumId w:val="10"/>
  </w:num>
  <w:num w:numId="15" w16cid:durableId="631862397">
    <w:abstractNumId w:val="22"/>
  </w:num>
  <w:num w:numId="16" w16cid:durableId="441997058">
    <w:abstractNumId w:val="13"/>
  </w:num>
  <w:num w:numId="17" w16cid:durableId="54666039">
    <w:abstractNumId w:val="20"/>
  </w:num>
  <w:num w:numId="18" w16cid:durableId="2128348380">
    <w:abstractNumId w:val="18"/>
  </w:num>
  <w:num w:numId="19" w16cid:durableId="1841653966">
    <w:abstractNumId w:val="19"/>
  </w:num>
  <w:num w:numId="20" w16cid:durableId="1007051454">
    <w:abstractNumId w:val="11"/>
  </w:num>
  <w:num w:numId="21" w16cid:durableId="1289506580">
    <w:abstractNumId w:val="9"/>
  </w:num>
  <w:num w:numId="22" w16cid:durableId="2037851683">
    <w:abstractNumId w:val="14"/>
  </w:num>
  <w:num w:numId="23" w16cid:durableId="282540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A0MDYxMTc3t7RU0lEKTi0uzszPAykwrgUAAf+G/SwAAAA="/>
  </w:docVars>
  <w:rsids>
    <w:rsidRoot w:val="0061718E"/>
    <w:rsid w:val="00035474"/>
    <w:rsid w:val="00053C83"/>
    <w:rsid w:val="00057DCA"/>
    <w:rsid w:val="0006517B"/>
    <w:rsid w:val="00071CDC"/>
    <w:rsid w:val="000818AB"/>
    <w:rsid w:val="00082138"/>
    <w:rsid w:val="00091ABD"/>
    <w:rsid w:val="000A1AC8"/>
    <w:rsid w:val="000A48F6"/>
    <w:rsid w:val="000A6669"/>
    <w:rsid w:val="000D6A3A"/>
    <w:rsid w:val="00123C33"/>
    <w:rsid w:val="00123F8A"/>
    <w:rsid w:val="00126716"/>
    <w:rsid w:val="0013377C"/>
    <w:rsid w:val="00140CF6"/>
    <w:rsid w:val="00160EDB"/>
    <w:rsid w:val="001619AD"/>
    <w:rsid w:val="001845FB"/>
    <w:rsid w:val="001A5681"/>
    <w:rsid w:val="001B3FCF"/>
    <w:rsid w:val="001D70DE"/>
    <w:rsid w:val="001E74D4"/>
    <w:rsid w:val="00210140"/>
    <w:rsid w:val="002279C7"/>
    <w:rsid w:val="00233170"/>
    <w:rsid w:val="002460AA"/>
    <w:rsid w:val="002474A9"/>
    <w:rsid w:val="00253F14"/>
    <w:rsid w:val="00260E87"/>
    <w:rsid w:val="00284EBF"/>
    <w:rsid w:val="002933F4"/>
    <w:rsid w:val="00297379"/>
    <w:rsid w:val="002B238A"/>
    <w:rsid w:val="002B2981"/>
    <w:rsid w:val="002B43D6"/>
    <w:rsid w:val="002D544A"/>
    <w:rsid w:val="002E70D3"/>
    <w:rsid w:val="0032722F"/>
    <w:rsid w:val="00333800"/>
    <w:rsid w:val="00351E67"/>
    <w:rsid w:val="00354203"/>
    <w:rsid w:val="00366B99"/>
    <w:rsid w:val="003740AC"/>
    <w:rsid w:val="003A3376"/>
    <w:rsid w:val="003B0D47"/>
    <w:rsid w:val="003B485A"/>
    <w:rsid w:val="003E309A"/>
    <w:rsid w:val="00412A81"/>
    <w:rsid w:val="00427DB7"/>
    <w:rsid w:val="00432299"/>
    <w:rsid w:val="00441DB9"/>
    <w:rsid w:val="00482586"/>
    <w:rsid w:val="004C74B8"/>
    <w:rsid w:val="004D39C6"/>
    <w:rsid w:val="005044AF"/>
    <w:rsid w:val="00511165"/>
    <w:rsid w:val="00575922"/>
    <w:rsid w:val="00581765"/>
    <w:rsid w:val="00591E37"/>
    <w:rsid w:val="005A01A3"/>
    <w:rsid w:val="005A0DDD"/>
    <w:rsid w:val="005A169A"/>
    <w:rsid w:val="005B04F0"/>
    <w:rsid w:val="005B69C1"/>
    <w:rsid w:val="005C0567"/>
    <w:rsid w:val="005D6F82"/>
    <w:rsid w:val="0061718E"/>
    <w:rsid w:val="0064038D"/>
    <w:rsid w:val="00644A1F"/>
    <w:rsid w:val="0064747C"/>
    <w:rsid w:val="006805C9"/>
    <w:rsid w:val="00683507"/>
    <w:rsid w:val="0069640D"/>
    <w:rsid w:val="00697024"/>
    <w:rsid w:val="006975BB"/>
    <w:rsid w:val="006A724B"/>
    <w:rsid w:val="006B0FDB"/>
    <w:rsid w:val="006D364C"/>
    <w:rsid w:val="006D4A9C"/>
    <w:rsid w:val="006E50F3"/>
    <w:rsid w:val="0073261B"/>
    <w:rsid w:val="007600EA"/>
    <w:rsid w:val="00762A73"/>
    <w:rsid w:val="0076471B"/>
    <w:rsid w:val="00765103"/>
    <w:rsid w:val="0078531B"/>
    <w:rsid w:val="007A7706"/>
    <w:rsid w:val="007B77EB"/>
    <w:rsid w:val="007F439E"/>
    <w:rsid w:val="008162B7"/>
    <w:rsid w:val="00817D6D"/>
    <w:rsid w:val="00836C45"/>
    <w:rsid w:val="00853D88"/>
    <w:rsid w:val="00854E7A"/>
    <w:rsid w:val="00861A91"/>
    <w:rsid w:val="00865ADD"/>
    <w:rsid w:val="0088118A"/>
    <w:rsid w:val="0088132E"/>
    <w:rsid w:val="00895794"/>
    <w:rsid w:val="008A337C"/>
    <w:rsid w:val="008B100B"/>
    <w:rsid w:val="008C3B77"/>
    <w:rsid w:val="008C5EEA"/>
    <w:rsid w:val="008D051D"/>
    <w:rsid w:val="008E2A6E"/>
    <w:rsid w:val="00933F63"/>
    <w:rsid w:val="00941BED"/>
    <w:rsid w:val="0095036D"/>
    <w:rsid w:val="00957E53"/>
    <w:rsid w:val="00962F1C"/>
    <w:rsid w:val="00973974"/>
    <w:rsid w:val="00977F7F"/>
    <w:rsid w:val="0099405F"/>
    <w:rsid w:val="009C7552"/>
    <w:rsid w:val="009F085C"/>
    <w:rsid w:val="00A07601"/>
    <w:rsid w:val="00A23059"/>
    <w:rsid w:val="00A43720"/>
    <w:rsid w:val="00A477BA"/>
    <w:rsid w:val="00A725D1"/>
    <w:rsid w:val="00A756A3"/>
    <w:rsid w:val="00A91F28"/>
    <w:rsid w:val="00A94FCB"/>
    <w:rsid w:val="00AA07B9"/>
    <w:rsid w:val="00AA33E0"/>
    <w:rsid w:val="00AB6239"/>
    <w:rsid w:val="00AC1FB5"/>
    <w:rsid w:val="00B00492"/>
    <w:rsid w:val="00B00682"/>
    <w:rsid w:val="00B14185"/>
    <w:rsid w:val="00B23B98"/>
    <w:rsid w:val="00B5050D"/>
    <w:rsid w:val="00B7452A"/>
    <w:rsid w:val="00B90B0B"/>
    <w:rsid w:val="00BB7DAE"/>
    <w:rsid w:val="00BE797C"/>
    <w:rsid w:val="00C14655"/>
    <w:rsid w:val="00C238EA"/>
    <w:rsid w:val="00C53498"/>
    <w:rsid w:val="00C563B3"/>
    <w:rsid w:val="00C56432"/>
    <w:rsid w:val="00C7484F"/>
    <w:rsid w:val="00C77930"/>
    <w:rsid w:val="00C919FA"/>
    <w:rsid w:val="00CC5889"/>
    <w:rsid w:val="00CE1256"/>
    <w:rsid w:val="00CE5156"/>
    <w:rsid w:val="00CF3EBC"/>
    <w:rsid w:val="00D104C9"/>
    <w:rsid w:val="00D11746"/>
    <w:rsid w:val="00D13AAA"/>
    <w:rsid w:val="00D31F61"/>
    <w:rsid w:val="00D47C51"/>
    <w:rsid w:val="00D5248D"/>
    <w:rsid w:val="00D52F03"/>
    <w:rsid w:val="00D7427C"/>
    <w:rsid w:val="00D844CF"/>
    <w:rsid w:val="00D84BB8"/>
    <w:rsid w:val="00D86CD6"/>
    <w:rsid w:val="00D93022"/>
    <w:rsid w:val="00DB1087"/>
    <w:rsid w:val="00DE103B"/>
    <w:rsid w:val="00DE2CB2"/>
    <w:rsid w:val="00DF73C3"/>
    <w:rsid w:val="00E028E0"/>
    <w:rsid w:val="00E3730B"/>
    <w:rsid w:val="00E50721"/>
    <w:rsid w:val="00E746E4"/>
    <w:rsid w:val="00EB2768"/>
    <w:rsid w:val="00EF608B"/>
    <w:rsid w:val="00F1766E"/>
    <w:rsid w:val="00F45A3E"/>
    <w:rsid w:val="00F527F4"/>
    <w:rsid w:val="00F64AB7"/>
    <w:rsid w:val="00F65393"/>
    <w:rsid w:val="00F71AE9"/>
    <w:rsid w:val="00F755EA"/>
    <w:rsid w:val="00F802A9"/>
    <w:rsid w:val="00FA62AE"/>
    <w:rsid w:val="00FB6A85"/>
    <w:rsid w:val="00FC3392"/>
    <w:rsid w:val="00FF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4B448B"/>
  <w15:docId w15:val="{3D4E9154-011A-4A74-8F74-3306775C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F7F"/>
  </w:style>
  <w:style w:type="paragraph" w:styleId="Footer">
    <w:name w:val="footer"/>
    <w:basedOn w:val="Normal"/>
    <w:link w:val="Foot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F7F"/>
  </w:style>
  <w:style w:type="table" w:styleId="TableGrid">
    <w:name w:val="Table Grid"/>
    <w:basedOn w:val="TableNormal"/>
    <w:uiPriority w:val="39"/>
    <w:rsid w:val="00024F7F"/>
    <w:pPr>
      <w:spacing w:after="300" w:line="240" w:lineRule="auto"/>
    </w:pPr>
    <w:rPr>
      <w:rFonts w:eastAsia="Yu Mincho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229D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300" w:line="240" w:lineRule="auto"/>
    </w:pPr>
    <w:rPr>
      <w:sz w:val="24"/>
      <w:szCs w:val="24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4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20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1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05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3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59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R7ljT8iGb/wwJ3iyptju5BYh1A==">AMUW2mWhYrtQFhGM+ORGWn5+pLx+Rr+55owRJ+V9yOZhaOjs42+vuh/2vanPO+p7eTRZGXBWhAT1khEHZgNLcfslsI/M8TtvItywNvY7zsp+eMFg3tsZDU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729</Words>
  <Characters>985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najla dhia</cp:lastModifiedBy>
  <cp:revision>2</cp:revision>
  <cp:lastPrinted>2022-03-01T12:49:00Z</cp:lastPrinted>
  <dcterms:created xsi:type="dcterms:W3CDTF">2024-10-01T13:56:00Z</dcterms:created>
  <dcterms:modified xsi:type="dcterms:W3CDTF">2024-10-01T13:56:00Z</dcterms:modified>
</cp:coreProperties>
</file>